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ph Castron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tron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1 Saranac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castron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564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